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80c6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e52d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846b6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5cf69b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7:15:10Z</dcterms:created>
  <dcterms:modified xsi:type="dcterms:W3CDTF">2022-05-09T17:15:10Z</dcterms:modified>
</cp:coreProperties>
</file>